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F4E2D" w14:textId="30112848" w:rsidR="008770A7" w:rsidRPr="008770A7" w:rsidRDefault="00EA77CE" w:rsidP="00900307">
      <w:pPr>
        <w:pStyle w:val="Heading3"/>
      </w:pPr>
      <w:bookmarkStart w:id="0" w:name="_Toc177025221"/>
      <w:r>
        <w:t>I</w:t>
      </w:r>
      <w:r w:rsidR="009212E0" w:rsidRPr="00DB0B82">
        <w:t xml:space="preserve">ndicator </w:t>
      </w:r>
      <w:r w:rsidR="009212E0" w:rsidRPr="0047047B">
        <w:t>1.</w:t>
      </w:r>
      <w:r w:rsidR="0029118E">
        <w:t>D</w:t>
      </w:r>
      <w:r w:rsidR="009212E0" w:rsidRPr="0047047B">
        <w:t xml:space="preserve">: </w:t>
      </w:r>
      <w:bookmarkEnd w:id="0"/>
      <w:r w:rsidR="0029118E">
        <w:t>A</w:t>
      </w:r>
      <w:r w:rsidR="00B763D9">
        <w:t xml:space="preserve">ligned, </w:t>
      </w:r>
      <w:r w:rsidR="0029118E">
        <w:t>C</w:t>
      </w:r>
      <w:r w:rsidR="00B763D9">
        <w:t xml:space="preserve">onsistent </w:t>
      </w:r>
      <w:r w:rsidR="0029118E">
        <w:t>P</w:t>
      </w:r>
      <w:r w:rsidR="00B763D9">
        <w:t xml:space="preserve">rofessional </w:t>
      </w:r>
      <w:r w:rsidR="0029118E">
        <w:t>D</w:t>
      </w:r>
      <w:r w:rsidR="00B763D9">
        <w:t>evelopment</w:t>
      </w:r>
    </w:p>
    <w:p w14:paraId="31762BB7" w14:textId="77777777" w:rsidR="00E053EB" w:rsidRDefault="00E053EB" w:rsidP="00E053EB">
      <w:pPr>
        <w:pStyle w:val="BodyText"/>
      </w:pPr>
      <w:r>
        <w:t>ratingTable</w:t>
      </w:r>
    </w:p>
    <w:p w14:paraId="04535BA0" w14:textId="77777777" w:rsidR="005D3376" w:rsidRDefault="005D3376" w:rsidP="005D3376">
      <w:pPr>
        <w:pStyle w:val="BodyText"/>
      </w:pPr>
      <w:r>
        <w:t>introText</w:t>
      </w:r>
    </w:p>
    <w:p w14:paraId="736AD000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422EFD5C" w14:textId="5FAC8026" w:rsidR="00B61E56" w:rsidRDefault="005D3376" w:rsidP="00143C04">
      <w:pPr>
        <w:pStyle w:val="BodyTextPostHeading"/>
      </w:pPr>
      <w:r>
        <w:t>overallText</w:t>
      </w:r>
    </w:p>
    <w:p w14:paraId="510E6A3F" w14:textId="77777777" w:rsidR="00B61E56" w:rsidRPr="00B61E56" w:rsidRDefault="00B61E56" w:rsidP="00B61E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6A6EFB" w14:paraId="619EAE26" w14:textId="77777777" w:rsidTr="009D6D3A">
        <w:tc>
          <w:tcPr>
            <w:tcW w:w="8905" w:type="dxa"/>
            <w:shd w:val="clear" w:color="auto" w:fill="ECF6FB"/>
          </w:tcPr>
          <w:p w14:paraId="0782F31F" w14:textId="77777777" w:rsidR="006A6EFB" w:rsidRDefault="006A6EFB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A83CF7E" wp14:editId="2DBC1C78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5785D30" id="Straight Connector 185733140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45B59194" w14:textId="1B98CCA7" w:rsidR="006A6EFB" w:rsidRDefault="006A6EFB" w:rsidP="00905E59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1109BC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1109BC">
              <w:rPr>
                <w:noProof/>
              </w:rPr>
              <w:t>4</w:t>
            </w:r>
          </w:p>
        </w:tc>
      </w:tr>
      <w:tr w:rsidR="006A6EFB" w14:paraId="0A570B83" w14:textId="77777777" w:rsidTr="009D6D3A">
        <w:tc>
          <w:tcPr>
            <w:tcW w:w="8905" w:type="dxa"/>
            <w:shd w:val="clear" w:color="auto" w:fill="ECF6FB"/>
          </w:tcPr>
          <w:p w14:paraId="1F8BDF18" w14:textId="77777777" w:rsidR="006A6EFB" w:rsidRDefault="006A6EFB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53FA55CA" w14:textId="77777777" w:rsidR="006A6EFB" w:rsidRDefault="006A6EFB" w:rsidP="00905E59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1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249CFFA3" wp14:editId="3607D41A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"/>
          </w:p>
          <w:p w14:paraId="45B9F775" w14:textId="77777777" w:rsidR="006A6EFB" w:rsidRPr="00A2305C" w:rsidRDefault="006A6EFB" w:rsidP="00905E59">
            <w:pPr>
              <w:jc w:val="center"/>
            </w:pPr>
          </w:p>
        </w:tc>
      </w:tr>
      <w:tr w:rsidR="006A6EFB" w14:paraId="644C8BBD" w14:textId="77777777" w:rsidTr="009D6D3A">
        <w:tc>
          <w:tcPr>
            <w:tcW w:w="8905" w:type="dxa"/>
            <w:shd w:val="clear" w:color="auto" w:fill="ECF6FB"/>
          </w:tcPr>
          <w:p w14:paraId="4861696C" w14:textId="77777777" w:rsidR="006A6EFB" w:rsidRDefault="006A6EFB" w:rsidP="00905E59">
            <w:pPr>
              <w:jc w:val="center"/>
            </w:pPr>
            <w:bookmarkStart w:id="2" w:name="img5e"/>
            <w:r>
              <w:rPr>
                <w:noProof/>
              </w:rPr>
              <w:drawing>
                <wp:inline distT="0" distB="0" distL="0" distR="0" wp14:anchorId="6560B2A6" wp14:editId="49B275E7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5C161CFD" w14:textId="77777777" w:rsidR="006A6EFB" w:rsidRDefault="006A6EFB" w:rsidP="00905E59"/>
          <w:p w14:paraId="5762FE0F" w14:textId="77777777" w:rsidR="006A6EFB" w:rsidRPr="004A7592" w:rsidRDefault="006A6EFB" w:rsidP="00905E59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0BB971B9" w14:textId="77777777" w:rsidR="006A6EFB" w:rsidRDefault="006A6EFB" w:rsidP="00905E59"/>
        </w:tc>
      </w:tr>
      <w:tr w:rsidR="006A6EFB" w14:paraId="24D0D4E3" w14:textId="77777777" w:rsidTr="009D6D3A">
        <w:tc>
          <w:tcPr>
            <w:tcW w:w="8905" w:type="dxa"/>
            <w:shd w:val="clear" w:color="auto" w:fill="ECF6FB"/>
          </w:tcPr>
          <w:p w14:paraId="6799C114" w14:textId="77777777" w:rsidR="006A6EFB" w:rsidRDefault="006A6EFB" w:rsidP="00905E59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1090F9EE" w14:textId="77777777" w:rsidR="006A6EFB" w:rsidRDefault="006A6EFB" w:rsidP="00905E59"/>
        </w:tc>
      </w:tr>
    </w:tbl>
    <w:p w14:paraId="79067BFE" w14:textId="38E0E49B" w:rsidR="004C668A" w:rsidRDefault="004C668A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215F6632" w14:textId="5D6573BD" w:rsidR="004C668A" w:rsidRPr="00E937E3" w:rsidRDefault="00E937E3" w:rsidP="001E5137">
      <w:pPr>
        <w:pStyle w:val="Heading3NONTOC"/>
        <w:rPr>
          <w:rFonts w:eastAsiaTheme="majorEastAsia"/>
          <w:sz w:val="26"/>
        </w:rPr>
      </w:pPr>
      <w:r>
        <w:lastRenderedPageBreak/>
        <w:t>I</w:t>
      </w:r>
      <w:r w:rsidRPr="00DB0B82">
        <w:t xml:space="preserve">ndicator </w:t>
      </w:r>
      <w:r w:rsidRPr="0047047B">
        <w:t>1.</w:t>
      </w:r>
      <w:r>
        <w:t>d</w:t>
      </w:r>
      <w:r w:rsidRPr="0047047B">
        <w:t xml:space="preserve">: </w:t>
      </w:r>
      <w:r>
        <w:t>aligned, consistent professional development (CONT.)</w:t>
      </w:r>
    </w:p>
    <w:p w14:paraId="075A8B4B" w14:textId="77777777" w:rsidR="0047047B" w:rsidRDefault="0047047B" w:rsidP="0047047B">
      <w:pPr>
        <w:pStyle w:val="Heading4"/>
      </w:pPr>
      <w:r w:rsidRPr="00BC0038">
        <w:t>STAFF SURVEY RESPONSE:</w:t>
      </w:r>
    </w:p>
    <w:p w14:paraId="051DC459" w14:textId="79D58B75" w:rsidR="005D3376" w:rsidRDefault="005D3376" w:rsidP="005D3376">
      <w:pPr>
        <w:pStyle w:val="BodyTextPostHeading"/>
      </w:pPr>
      <w:r>
        <w:t>staffSurvey</w:t>
      </w:r>
    </w:p>
    <w:p w14:paraId="199A55EB" w14:textId="5C2222D4" w:rsidR="004F6E7A" w:rsidRDefault="007414E8" w:rsidP="004F6E7A">
      <w:pPr>
        <w:pStyle w:val="BodyText"/>
      </w:pPr>
      <w:r>
        <w:t>surveyStaff</w:t>
      </w:r>
    </w:p>
    <w:p w14:paraId="552AF2A0" w14:textId="77777777" w:rsidR="0047047B" w:rsidRPr="001A7617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6470D09B" w14:textId="77777777" w:rsidR="005D3376" w:rsidRDefault="005D3376" w:rsidP="005D3376">
      <w:pPr>
        <w:pStyle w:val="BodyTextPostHeading"/>
        <w:rPr>
          <w:rFonts w:eastAsia="Times New Roman"/>
          <w:szCs w:val="20"/>
        </w:rPr>
      </w:pPr>
      <w:r>
        <w:t>staffPerspective</w:t>
      </w:r>
    </w:p>
    <w:p w14:paraId="0D5028BD" w14:textId="17063537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562534">
      <w:headerReference w:type="default" r:id="rId10"/>
      <w:footerReference w:type="default" r:id="rId11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33B56C" w14:textId="77777777" w:rsidR="005F7649" w:rsidRDefault="005F7649" w:rsidP="00005082">
      <w:pPr>
        <w:spacing w:line="240" w:lineRule="auto"/>
      </w:pPr>
      <w:r>
        <w:separator/>
      </w:r>
    </w:p>
    <w:p w14:paraId="03C3C608" w14:textId="77777777" w:rsidR="005F7649" w:rsidRDefault="005F7649"/>
    <w:p w14:paraId="0890D390" w14:textId="77777777" w:rsidR="005F7649" w:rsidRDefault="005F7649"/>
    <w:p w14:paraId="3710E6B2" w14:textId="77777777" w:rsidR="005F7649" w:rsidRDefault="005F7649"/>
  </w:endnote>
  <w:endnote w:type="continuationSeparator" w:id="0">
    <w:p w14:paraId="276C7F49" w14:textId="77777777" w:rsidR="005F7649" w:rsidRDefault="005F7649" w:rsidP="00005082">
      <w:pPr>
        <w:spacing w:line="240" w:lineRule="auto"/>
      </w:pPr>
      <w:r>
        <w:continuationSeparator/>
      </w:r>
    </w:p>
    <w:p w14:paraId="085BDFA7" w14:textId="77777777" w:rsidR="005F7649" w:rsidRDefault="005F7649"/>
    <w:p w14:paraId="479FABC3" w14:textId="77777777" w:rsidR="005F7649" w:rsidRDefault="005F7649"/>
    <w:p w14:paraId="538D241E" w14:textId="77777777" w:rsidR="005F7649" w:rsidRDefault="005F7649"/>
  </w:endnote>
  <w:endnote w:type="continuationNotice" w:id="1">
    <w:p w14:paraId="2C672648" w14:textId="77777777" w:rsidR="005F7649" w:rsidRDefault="005F7649">
      <w:pPr>
        <w:spacing w:line="240" w:lineRule="auto"/>
      </w:pPr>
    </w:p>
    <w:p w14:paraId="0C346F4D" w14:textId="77777777" w:rsidR="005F7649" w:rsidRDefault="005F7649" w:rsidP="00001D2C"/>
    <w:p w14:paraId="529E99F7" w14:textId="77777777" w:rsidR="005F7649" w:rsidRDefault="005F76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038F83" w14:textId="5F55DDE3" w:rsidR="00BF777F" w:rsidRDefault="00A406AB" w:rsidP="00BF777F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BF777F" w:rsidRPr="00CC46EA">
      <w:t>Illinois Needs Assessment 202</w:t>
    </w:r>
    <w:r w:rsidR="001435CE">
      <w:t>5</w:t>
    </w:r>
    <w:r w:rsidR="00BF777F" w:rsidRPr="00CC46EA">
      <w:t xml:space="preserve">: </w:t>
    </w:r>
    <w:r w:rsidR="00AE56A8">
      <w:t>schoolName</w:t>
    </w:r>
    <w:r w:rsidR="00BF777F">
      <w:tab/>
    </w:r>
    <w:r w:rsidR="00BF777F" w:rsidRPr="00CC46EA">
      <w:fldChar w:fldCharType="begin"/>
    </w:r>
    <w:r w:rsidR="00BF777F" w:rsidRPr="00CC46EA">
      <w:instrText xml:space="preserve"> PAGE   \* MERGEFORMAT </w:instrText>
    </w:r>
    <w:r w:rsidR="00BF777F" w:rsidRPr="00CC46EA">
      <w:fldChar w:fldCharType="separate"/>
    </w:r>
    <w:r w:rsidR="00BF777F">
      <w:t>2</w:t>
    </w:r>
    <w:r w:rsidR="00BF777F" w:rsidRPr="00CC46EA">
      <w:fldChar w:fldCharType="end"/>
    </w:r>
  </w:p>
  <w:p w14:paraId="68282C9F" w14:textId="77777777" w:rsidR="00BF777F" w:rsidRDefault="00BF7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F2EDC" w14:textId="77777777" w:rsidR="005F7649" w:rsidRDefault="005F7649" w:rsidP="007D4B67">
      <w:pPr>
        <w:pStyle w:val="NoSpacing"/>
      </w:pPr>
      <w:r>
        <w:separator/>
      </w:r>
    </w:p>
  </w:footnote>
  <w:footnote w:type="continuationSeparator" w:id="0">
    <w:p w14:paraId="29308BAF" w14:textId="77777777" w:rsidR="005F7649" w:rsidRDefault="005F7649" w:rsidP="007D4B67">
      <w:pPr>
        <w:pStyle w:val="NoSpacing"/>
      </w:pPr>
      <w:r>
        <w:continuationSeparator/>
      </w:r>
    </w:p>
  </w:footnote>
  <w:footnote w:type="continuationNotice" w:id="1">
    <w:p w14:paraId="26DA09D2" w14:textId="77777777" w:rsidR="005F7649" w:rsidRPr="0012014B" w:rsidRDefault="005F7649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155B3C3D" w:rsidR="00AB27AB" w:rsidRPr="00CC46EA" w:rsidRDefault="00EA77CE" w:rsidP="00EA77CE">
    <w:pPr>
      <w:pStyle w:val="Header"/>
      <w:tabs>
        <w:tab w:val="clear" w:pos="9360"/>
        <w:tab w:val="left" w:pos="601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08EEFD61" wp14:editId="76BCA56D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279024103" name="Picture 4" descr="A blue circle with a group of people i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024103" name="Picture 4" descr="A blue circle with a group of people in i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C288D2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E8F6FD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28DEB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" fillcolor="#e8f6fd" stroked="f">
              <v:textbox style="mso-fit-shape-to-text:t" inset="3.6pt,,3.6pt"/>
              <w10:wrap anchorx="margin"/>
            </v:rect>
          </w:pict>
        </mc:Fallback>
      </mc:AlternateContent>
    </w:r>
    <w:r>
      <w:t>Leadership and 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6E4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20B5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5360"/>
    <w:rsid w:val="000A6918"/>
    <w:rsid w:val="000B0039"/>
    <w:rsid w:val="000B0462"/>
    <w:rsid w:val="000B1C9A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43A4"/>
    <w:rsid w:val="000F7223"/>
    <w:rsid w:val="00100EEB"/>
    <w:rsid w:val="00101CB6"/>
    <w:rsid w:val="001039E0"/>
    <w:rsid w:val="00105FBF"/>
    <w:rsid w:val="00106060"/>
    <w:rsid w:val="00110293"/>
    <w:rsid w:val="001109BC"/>
    <w:rsid w:val="00111834"/>
    <w:rsid w:val="00112BF6"/>
    <w:rsid w:val="001152E0"/>
    <w:rsid w:val="001159B1"/>
    <w:rsid w:val="0012014B"/>
    <w:rsid w:val="00120A20"/>
    <w:rsid w:val="00123396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35CE"/>
    <w:rsid w:val="00143C04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6577C"/>
    <w:rsid w:val="00166E6F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76F3"/>
    <w:rsid w:val="00187B5A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20F9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5137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1D14"/>
    <w:rsid w:val="00286122"/>
    <w:rsid w:val="0028694F"/>
    <w:rsid w:val="00290AFD"/>
    <w:rsid w:val="0029118E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E6AE5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29FB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271E"/>
    <w:rsid w:val="00375FBC"/>
    <w:rsid w:val="00377216"/>
    <w:rsid w:val="003806F4"/>
    <w:rsid w:val="00383592"/>
    <w:rsid w:val="00384256"/>
    <w:rsid w:val="00384F7C"/>
    <w:rsid w:val="00395F20"/>
    <w:rsid w:val="003A0024"/>
    <w:rsid w:val="003A553E"/>
    <w:rsid w:val="003B132A"/>
    <w:rsid w:val="003B2FFA"/>
    <w:rsid w:val="003B48C0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73A56"/>
    <w:rsid w:val="00480762"/>
    <w:rsid w:val="00480D19"/>
    <w:rsid w:val="0048312F"/>
    <w:rsid w:val="00483B32"/>
    <w:rsid w:val="0048661A"/>
    <w:rsid w:val="0049022F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668A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347E"/>
    <w:rsid w:val="004F616B"/>
    <w:rsid w:val="004F6E7A"/>
    <w:rsid w:val="00500E90"/>
    <w:rsid w:val="00503A31"/>
    <w:rsid w:val="005049B6"/>
    <w:rsid w:val="00505562"/>
    <w:rsid w:val="0050676A"/>
    <w:rsid w:val="0050741F"/>
    <w:rsid w:val="00511521"/>
    <w:rsid w:val="0051191F"/>
    <w:rsid w:val="005120C0"/>
    <w:rsid w:val="0051269E"/>
    <w:rsid w:val="00512AD2"/>
    <w:rsid w:val="0051602C"/>
    <w:rsid w:val="005200BC"/>
    <w:rsid w:val="0052391B"/>
    <w:rsid w:val="005247DD"/>
    <w:rsid w:val="00525D15"/>
    <w:rsid w:val="00526D11"/>
    <w:rsid w:val="00526DCF"/>
    <w:rsid w:val="005305B9"/>
    <w:rsid w:val="005305D9"/>
    <w:rsid w:val="005334CC"/>
    <w:rsid w:val="005351D5"/>
    <w:rsid w:val="00535237"/>
    <w:rsid w:val="00536146"/>
    <w:rsid w:val="00536B3E"/>
    <w:rsid w:val="00536FFA"/>
    <w:rsid w:val="005377BF"/>
    <w:rsid w:val="005477BA"/>
    <w:rsid w:val="0055139F"/>
    <w:rsid w:val="0055448D"/>
    <w:rsid w:val="005546D0"/>
    <w:rsid w:val="00556C55"/>
    <w:rsid w:val="00562361"/>
    <w:rsid w:val="00562534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5BA0"/>
    <w:rsid w:val="005C722B"/>
    <w:rsid w:val="005C753E"/>
    <w:rsid w:val="005D3376"/>
    <w:rsid w:val="005D5749"/>
    <w:rsid w:val="005D7DB6"/>
    <w:rsid w:val="005E6AD6"/>
    <w:rsid w:val="005F7649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A58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67B96"/>
    <w:rsid w:val="0067069F"/>
    <w:rsid w:val="006742FD"/>
    <w:rsid w:val="006826D9"/>
    <w:rsid w:val="006831B6"/>
    <w:rsid w:val="00684357"/>
    <w:rsid w:val="0068560E"/>
    <w:rsid w:val="00686095"/>
    <w:rsid w:val="00686F0D"/>
    <w:rsid w:val="00690ED2"/>
    <w:rsid w:val="00694956"/>
    <w:rsid w:val="006955B8"/>
    <w:rsid w:val="00697FBD"/>
    <w:rsid w:val="006A08E8"/>
    <w:rsid w:val="006A5284"/>
    <w:rsid w:val="006A6CDB"/>
    <w:rsid w:val="006A6EFB"/>
    <w:rsid w:val="006B3FF8"/>
    <w:rsid w:val="006B423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174F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4E8"/>
    <w:rsid w:val="007415EF"/>
    <w:rsid w:val="00743A13"/>
    <w:rsid w:val="00743CB9"/>
    <w:rsid w:val="0074400D"/>
    <w:rsid w:val="00746F9C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C66E7"/>
    <w:rsid w:val="007D002A"/>
    <w:rsid w:val="007D4B67"/>
    <w:rsid w:val="007D716E"/>
    <w:rsid w:val="007E1EDA"/>
    <w:rsid w:val="007E2F99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1DB8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429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67E8B"/>
    <w:rsid w:val="008705A3"/>
    <w:rsid w:val="008712BF"/>
    <w:rsid w:val="00871AB9"/>
    <w:rsid w:val="00871B87"/>
    <w:rsid w:val="00872596"/>
    <w:rsid w:val="00872708"/>
    <w:rsid w:val="00876682"/>
    <w:rsid w:val="008770A7"/>
    <w:rsid w:val="00883517"/>
    <w:rsid w:val="00885A38"/>
    <w:rsid w:val="00886EA2"/>
    <w:rsid w:val="008917FE"/>
    <w:rsid w:val="0089273D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1A0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621D"/>
    <w:rsid w:val="008F7CCB"/>
    <w:rsid w:val="00900307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6D3A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3C29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D08"/>
    <w:rsid w:val="00A400E3"/>
    <w:rsid w:val="00A406AB"/>
    <w:rsid w:val="00A442F9"/>
    <w:rsid w:val="00A46834"/>
    <w:rsid w:val="00A5014A"/>
    <w:rsid w:val="00A50497"/>
    <w:rsid w:val="00A512C1"/>
    <w:rsid w:val="00A5315D"/>
    <w:rsid w:val="00A53215"/>
    <w:rsid w:val="00A62352"/>
    <w:rsid w:val="00A62C14"/>
    <w:rsid w:val="00A70249"/>
    <w:rsid w:val="00A70D06"/>
    <w:rsid w:val="00A71A7E"/>
    <w:rsid w:val="00A73390"/>
    <w:rsid w:val="00A77A85"/>
    <w:rsid w:val="00A77DA4"/>
    <w:rsid w:val="00A80D9C"/>
    <w:rsid w:val="00A81C8C"/>
    <w:rsid w:val="00A82CEC"/>
    <w:rsid w:val="00A836B1"/>
    <w:rsid w:val="00A84043"/>
    <w:rsid w:val="00A84601"/>
    <w:rsid w:val="00A9180C"/>
    <w:rsid w:val="00A93285"/>
    <w:rsid w:val="00A95A9B"/>
    <w:rsid w:val="00A9662E"/>
    <w:rsid w:val="00A969AA"/>
    <w:rsid w:val="00AA0C72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56A8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3DA4"/>
    <w:rsid w:val="00B549A1"/>
    <w:rsid w:val="00B57141"/>
    <w:rsid w:val="00B60182"/>
    <w:rsid w:val="00B60254"/>
    <w:rsid w:val="00B61E56"/>
    <w:rsid w:val="00B63251"/>
    <w:rsid w:val="00B70BC9"/>
    <w:rsid w:val="00B70FCB"/>
    <w:rsid w:val="00B71A12"/>
    <w:rsid w:val="00B763D9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2996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20E3"/>
    <w:rsid w:val="00BE2DBA"/>
    <w:rsid w:val="00BE42F7"/>
    <w:rsid w:val="00BE4693"/>
    <w:rsid w:val="00BE715F"/>
    <w:rsid w:val="00BF135F"/>
    <w:rsid w:val="00BF21FF"/>
    <w:rsid w:val="00BF40D2"/>
    <w:rsid w:val="00BF6C8D"/>
    <w:rsid w:val="00BF777F"/>
    <w:rsid w:val="00C00710"/>
    <w:rsid w:val="00C076CF"/>
    <w:rsid w:val="00C07AB5"/>
    <w:rsid w:val="00C1162F"/>
    <w:rsid w:val="00C1337A"/>
    <w:rsid w:val="00C1352D"/>
    <w:rsid w:val="00C14FDD"/>
    <w:rsid w:val="00C21CF5"/>
    <w:rsid w:val="00C25413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69A2"/>
    <w:rsid w:val="00C773E5"/>
    <w:rsid w:val="00C81EA3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92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5DEA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06CF"/>
    <w:rsid w:val="00D61974"/>
    <w:rsid w:val="00D61DEC"/>
    <w:rsid w:val="00D62B3A"/>
    <w:rsid w:val="00D65A06"/>
    <w:rsid w:val="00D660B1"/>
    <w:rsid w:val="00D66AE1"/>
    <w:rsid w:val="00D67904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A53F9"/>
    <w:rsid w:val="00DB0B82"/>
    <w:rsid w:val="00DB10B5"/>
    <w:rsid w:val="00DB2CA4"/>
    <w:rsid w:val="00DB4848"/>
    <w:rsid w:val="00DB5129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53EB"/>
    <w:rsid w:val="00E0663A"/>
    <w:rsid w:val="00E070AF"/>
    <w:rsid w:val="00E102A7"/>
    <w:rsid w:val="00E1110F"/>
    <w:rsid w:val="00E14978"/>
    <w:rsid w:val="00E14F60"/>
    <w:rsid w:val="00E15459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5CCC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319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937E3"/>
    <w:rsid w:val="00EA2D5C"/>
    <w:rsid w:val="00EA3A53"/>
    <w:rsid w:val="00EA4746"/>
    <w:rsid w:val="00EA77CE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1A65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477BA"/>
    <w:rsid w:val="00F5075E"/>
    <w:rsid w:val="00F52215"/>
    <w:rsid w:val="00F527DF"/>
    <w:rsid w:val="00F538AF"/>
    <w:rsid w:val="00F54FB5"/>
    <w:rsid w:val="00F559E2"/>
    <w:rsid w:val="00F55F56"/>
    <w:rsid w:val="00F56932"/>
    <w:rsid w:val="00F573B5"/>
    <w:rsid w:val="00F61492"/>
    <w:rsid w:val="00F61C9F"/>
    <w:rsid w:val="00F63767"/>
    <w:rsid w:val="00F65EBE"/>
    <w:rsid w:val="00F751BC"/>
    <w:rsid w:val="00F77AF0"/>
    <w:rsid w:val="00F81DE2"/>
    <w:rsid w:val="00F8231F"/>
    <w:rsid w:val="00F82FF0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68F2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F751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1</TotalTime>
  <Pages>2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4</cp:revision>
  <cp:lastPrinted>2019-10-04T21:04:00Z</cp:lastPrinted>
  <dcterms:created xsi:type="dcterms:W3CDTF">2024-09-09T03:28:00Z</dcterms:created>
  <dcterms:modified xsi:type="dcterms:W3CDTF">2025-01-28T16:08:00Z</dcterms:modified>
  <cp:contentStatus/>
</cp:coreProperties>
</file>